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7E415" w14:textId="77777777" w:rsidR="00BF3A36" w:rsidRPr="00BF3A36" w:rsidRDefault="00BF3A36" w:rsidP="00BF3A36">
      <w:pPr>
        <w:pStyle w:val="Heading1"/>
        <w:jc w:val="center"/>
        <w:rPr>
          <w:lang w:val="bg-BG"/>
        </w:rPr>
      </w:pPr>
      <w:r w:rsidRPr="00BF3A36">
        <w:t>Lab: Error Handling</w:t>
      </w:r>
    </w:p>
    <w:p w14:paraId="2FB5CC93" w14:textId="77777777" w:rsidR="00BF3A36" w:rsidRPr="00BF3A36" w:rsidRDefault="00BF3A36" w:rsidP="00BF3A36">
      <w:pPr>
        <w:pStyle w:val="Heading2"/>
        <w:rPr>
          <w:lang w:val="bg-BG"/>
        </w:rPr>
      </w:pPr>
      <w:r w:rsidRPr="00BF3A36">
        <w:t>So Many Exceptions</w:t>
      </w:r>
    </w:p>
    <w:p w14:paraId="6C760029" w14:textId="77777777" w:rsidR="00BF3A36" w:rsidRPr="00BF3A36" w:rsidRDefault="00BF3A36" w:rsidP="00BF3A36">
      <w:pPr>
        <w:rPr>
          <w:lang w:val="bg-BG"/>
        </w:rPr>
      </w:pPr>
      <w:r w:rsidRPr="00BF3A36">
        <w:t>You are provided with the following code:</w:t>
      </w:r>
    </w:p>
    <w:p w14:paraId="05F12028" w14:textId="77777777" w:rsidR="00BF3A36" w:rsidRPr="00BF3A36" w:rsidRDefault="00BF3A36" w:rsidP="00BF3A36">
      <w:pPr>
        <w:rPr>
          <w:lang w:val="bg-BG"/>
        </w:rPr>
      </w:pPr>
      <w:r w:rsidRPr="00BF3A36">
        <w:rPr>
          <w:noProof/>
        </w:rPr>
        <mc:AlternateContent>
          <mc:Choice Requires="wps">
            <w:drawing>
              <wp:inline distT="0" distB="0" distL="0" distR="0" wp14:anchorId="41F96315" wp14:editId="175AFBCA">
                <wp:extent cx="4701540" cy="1207008"/>
                <wp:effectExtent l="0" t="0" r="2286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15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AE426" w14:textId="77777777" w:rsidR="00BF3A36" w:rsidRPr="001C14D6" w:rsidRDefault="00BF3A36" w:rsidP="00BF3A36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= </w:t>
                            </w:r>
                            <w:proofErr w:type="gramStart"/>
                            <w:r w:rsidRPr="001C14D6">
                              <w:rPr>
                                <w:color w:val="000080"/>
                                <w:sz w:val="30"/>
                                <w:szCs w:val="30"/>
                              </w:rPr>
                              <w:t>input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(</w:t>
                            </w:r>
                            <w:proofErr w:type="gram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).split(</w:t>
                            </w:r>
                            <w:r w:rsidRPr="001C14D6">
                              <w:rPr>
                                <w:b/>
                                <w:bCs/>
                                <w:color w:val="008080"/>
                                <w:sz w:val="30"/>
                                <w:szCs w:val="30"/>
                              </w:rPr>
                              <w:t>", "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)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result =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0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for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i </w:t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in </w:t>
                            </w:r>
                            <w:r w:rsidRPr="001C14D6">
                              <w:rPr>
                                <w:color w:val="000080"/>
                                <w:sz w:val="30"/>
                                <w:szCs w:val="30"/>
                              </w:rPr>
                              <w:t>range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(</w:t>
                            </w:r>
                            <w:proofErr w:type="spellStart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):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number = </w:t>
                            </w:r>
                            <w:proofErr w:type="spellStart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[i +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1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]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</w:t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if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number &lt;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5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: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    result *= number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>elif</w:t>
                            </w:r>
                            <w:proofErr w:type="spellEnd"/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number &gt;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 xml:space="preserve">5 </w:t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and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number &gt;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10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: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    result /= number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color w:val="000080"/>
                                <w:sz w:val="30"/>
                                <w:szCs w:val="30"/>
                              </w:rPr>
                              <w:t>print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(resul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1F963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70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">
                <v:textbox style="mso-fit-shape-to-text:t">
                  <w:txbxContent>
                    <w:p w14:paraId="36BAE426" w14:textId="77777777" w:rsidR="00BF3A36" w:rsidRPr="001C14D6" w:rsidRDefault="00BF3A36" w:rsidP="00BF3A36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proofErr w:type="spellStart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numbers_list</w:t>
                      </w:r>
                      <w:proofErr w:type="spellEnd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 = </w:t>
                      </w:r>
                      <w:proofErr w:type="gramStart"/>
                      <w:r w:rsidRPr="001C14D6">
                        <w:rPr>
                          <w:color w:val="000080"/>
                          <w:sz w:val="30"/>
                          <w:szCs w:val="30"/>
                        </w:rPr>
                        <w:t>input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(</w:t>
                      </w:r>
                      <w:proofErr w:type="gramEnd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).split(</w:t>
                      </w:r>
                      <w:r w:rsidRPr="001C14D6">
                        <w:rPr>
                          <w:b/>
                          <w:bCs/>
                          <w:color w:val="008080"/>
                          <w:sz w:val="30"/>
                          <w:szCs w:val="30"/>
                        </w:rPr>
                        <w:t>", "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)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result =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0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for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i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in </w:t>
                      </w:r>
                      <w:r w:rsidRPr="001C14D6">
                        <w:rPr>
                          <w:color w:val="000080"/>
                          <w:sz w:val="30"/>
                          <w:szCs w:val="30"/>
                        </w:rPr>
                        <w:t>range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(</w:t>
                      </w:r>
                      <w:proofErr w:type="spellStart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numbers_list</w:t>
                      </w:r>
                      <w:proofErr w:type="spellEnd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):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number = </w:t>
                      </w:r>
                      <w:proofErr w:type="spellStart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numbers_list</w:t>
                      </w:r>
                      <w:proofErr w:type="spellEnd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[i +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1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]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if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 &lt;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5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: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    result *= number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</w:t>
                      </w:r>
                      <w:proofErr w:type="spellStart"/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>elif</w:t>
                      </w:r>
                      <w:proofErr w:type="spellEnd"/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 &gt;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 xml:space="preserve">5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and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 &gt;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10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: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    result /= number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color w:val="000080"/>
                          <w:sz w:val="30"/>
                          <w:szCs w:val="30"/>
                        </w:rPr>
                        <w:t>print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(result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6B4A5E" w14:textId="77777777" w:rsidR="00BF3A36" w:rsidRPr="00BF3A36" w:rsidRDefault="00BF3A36" w:rsidP="00BF3A36">
      <w:pPr>
        <w:rPr>
          <w:lang w:val="bg-BG"/>
        </w:rPr>
      </w:pPr>
      <w:r w:rsidRPr="00BF3A36">
        <w:t>This code raises many exceptions. Fix it, so it works correctly.</w:t>
      </w:r>
    </w:p>
    <w:p w14:paraId="4510B597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BF3A36" w:rsidRPr="00BF3A36" w14:paraId="611B40B1" w14:textId="77777777" w:rsidTr="00CB5E15">
        <w:tc>
          <w:tcPr>
            <w:tcW w:w="4950" w:type="dxa"/>
            <w:shd w:val="clear" w:color="auto" w:fill="D9D9D9" w:themeFill="background1" w:themeFillShade="D9"/>
          </w:tcPr>
          <w:p w14:paraId="2D133999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59570F5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31FCF4DA" w14:textId="77777777" w:rsidTr="00CB5E15">
        <w:tc>
          <w:tcPr>
            <w:tcW w:w="4950" w:type="dxa"/>
          </w:tcPr>
          <w:p w14:paraId="6D8DB06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4, 5</w:t>
            </w:r>
          </w:p>
          <w:p w14:paraId="6FB51AAF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, 1, 3</w:t>
            </w:r>
          </w:p>
          <w:p w14:paraId="11CD9F7E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5, 10</w:t>
            </w:r>
          </w:p>
        </w:tc>
        <w:tc>
          <w:tcPr>
            <w:tcW w:w="1350" w:type="dxa"/>
            <w:vAlign w:val="center"/>
          </w:tcPr>
          <w:p w14:paraId="186C5840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20</w:t>
            </w:r>
          </w:p>
          <w:p w14:paraId="0F8260ED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10</w:t>
            </w:r>
          </w:p>
          <w:p w14:paraId="17CD1720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67C0D799" w14:textId="77777777" w:rsidR="00BF3A36" w:rsidRPr="00BF3A36" w:rsidRDefault="00BF3A36" w:rsidP="00BF3A3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F3A36">
        <w:rPr>
          <w:rFonts w:eastAsiaTheme="majorEastAsia" w:cstheme="majorBidi"/>
          <w:b/>
          <w:bCs/>
          <w:color w:val="7C380A"/>
          <w:sz w:val="36"/>
          <w:szCs w:val="36"/>
        </w:rPr>
        <w:t>Value Cannot Be Negative</w:t>
      </w:r>
    </w:p>
    <w:p w14:paraId="45F8A841" w14:textId="33C355D7" w:rsidR="00BF3A36" w:rsidRPr="00BF3A36" w:rsidRDefault="00BF3A36" w:rsidP="00BF3A36">
      <w:pPr>
        <w:rPr>
          <w:lang w:val="bg-BG"/>
        </w:rPr>
      </w:pPr>
      <w:r w:rsidRPr="00BF3A36">
        <w:t xml:space="preserve">Create your own exception called </w:t>
      </w:r>
      <w:r w:rsidRPr="00BF3A36">
        <w:rPr>
          <w:rStyle w:val="CodeChar"/>
        </w:rPr>
        <w:t>ValueCannotBeNegative</w:t>
      </w:r>
      <w:r w:rsidRPr="00BF3A36">
        <w:t xml:space="preserve">. Write a program that reads </w:t>
      </w:r>
      <w:r w:rsidRPr="00BF3A36">
        <w:rPr>
          <w:b/>
          <w:bCs/>
        </w:rPr>
        <w:t>five numbers</w:t>
      </w:r>
      <w:r w:rsidRPr="00BF3A36">
        <w:t xml:space="preserve"> from the console </w:t>
      </w:r>
      <w:r w:rsidRPr="00BF3A36">
        <w:rPr>
          <w:noProof/>
        </w:rPr>
        <w:t>(</w:t>
      </w:r>
      <w:r w:rsidRPr="00BF3A36">
        <w:t xml:space="preserve">on separate lines). If a </w:t>
      </w:r>
      <w:r w:rsidRPr="00BF3A36">
        <w:rPr>
          <w:b/>
          <w:bCs/>
        </w:rPr>
        <w:t>negative</w:t>
      </w:r>
      <w:r w:rsidRPr="00BF3A36">
        <w:t xml:space="preserve"> number occurs, raise the exception.</w:t>
      </w:r>
    </w:p>
    <w:p w14:paraId="6F5BA67E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87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7470"/>
      </w:tblGrid>
      <w:tr w:rsidR="00BF3A36" w:rsidRPr="00BF3A36" w14:paraId="2A2B6BED" w14:textId="77777777" w:rsidTr="00CB5E15">
        <w:tc>
          <w:tcPr>
            <w:tcW w:w="1260" w:type="dxa"/>
            <w:shd w:val="clear" w:color="auto" w:fill="D9D9D9" w:themeFill="background1" w:themeFillShade="D9"/>
          </w:tcPr>
          <w:p w14:paraId="2A0F2AA8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14:paraId="22E444AD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7CB6B4A0" w14:textId="77777777" w:rsidTr="00CB5E15">
        <w:tc>
          <w:tcPr>
            <w:tcW w:w="1260" w:type="dxa"/>
          </w:tcPr>
          <w:p w14:paraId="5ED83D1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28AC549A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6366917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5</w:t>
            </w:r>
          </w:p>
          <w:p w14:paraId="206A8CB2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2A44D8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</w:tc>
        <w:tc>
          <w:tcPr>
            <w:tcW w:w="7470" w:type="dxa"/>
            <w:vAlign w:val="center"/>
          </w:tcPr>
          <w:p w14:paraId="643EE4BF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5BDA4FC6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BF3A36">
              <w:rPr>
                <w:rFonts w:ascii="Consolas" w:hAnsi="Consolas"/>
                <w:bCs/>
                <w:noProof/>
              </w:rPr>
              <w:t>File ".\value_cannot_be_negative.py", line 8, in &lt;module&gt;</w:t>
            </w:r>
          </w:p>
          <w:p w14:paraId="61333758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BF3A36">
              <w:rPr>
                <w:rFonts w:ascii="Consolas" w:hAnsi="Consolas"/>
                <w:bCs/>
                <w:noProof/>
              </w:rPr>
              <w:t>raise ValueCannotBeNegative</w:t>
            </w:r>
          </w:p>
          <w:p w14:paraId="04DF11B3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__main__.ValueCannotBeNegative</w:t>
            </w:r>
          </w:p>
        </w:tc>
      </w:tr>
    </w:tbl>
    <w:p w14:paraId="083C4B99" w14:textId="77777777" w:rsidR="00BF3A36" w:rsidRPr="00BF3A36" w:rsidRDefault="00BF3A36" w:rsidP="00BF3A36">
      <w:pPr>
        <w:pStyle w:val="Heading2"/>
        <w:rPr>
          <w:lang w:val="bg-BG"/>
        </w:rPr>
      </w:pPr>
      <w:r w:rsidRPr="00BF3A36">
        <w:t>Repeat Text</w:t>
      </w:r>
    </w:p>
    <w:p w14:paraId="0C2CEE99" w14:textId="42AE2DD2" w:rsidR="00BF3A36" w:rsidRPr="00BF3A36" w:rsidRDefault="00BF3A36" w:rsidP="00BF3A36">
      <w:pPr>
        <w:rPr>
          <w:rFonts w:ascii="Consolas" w:hAnsi="Consolas"/>
          <w:b/>
          <w:bCs/>
          <w:lang w:val="bg-BG"/>
        </w:rPr>
      </w:pPr>
      <w:r w:rsidRPr="00BF3A36">
        <w:t xml:space="preserve">Write a program that receives </w:t>
      </w:r>
      <w:r w:rsidR="00E0692B">
        <w:t xml:space="preserve">a </w:t>
      </w:r>
      <w:r w:rsidRPr="00BF3A36">
        <w:rPr>
          <w:b/>
          <w:bCs/>
        </w:rPr>
        <w:t>text</w:t>
      </w:r>
      <w:r w:rsidRPr="00BF3A36">
        <w:t xml:space="preserve"> on the first line and </w:t>
      </w:r>
      <w:r w:rsidRPr="00BF3A36">
        <w:rPr>
          <w:b/>
          <w:bCs/>
        </w:rPr>
        <w:t>times</w:t>
      </w:r>
      <w:r w:rsidRPr="00BF3A36">
        <w:t xml:space="preserve"> </w:t>
      </w:r>
      <w:r w:rsidRPr="00BF3A36">
        <w:rPr>
          <w:noProof/>
        </w:rPr>
        <w:t>(</w:t>
      </w:r>
      <w:r w:rsidRPr="00BF3A36">
        <w:t>to repeat the text</w:t>
      </w:r>
      <w:r w:rsidRPr="00BF3A36">
        <w:rPr>
          <w:noProof/>
        </w:rPr>
        <w:t xml:space="preserve">) </w:t>
      </w:r>
      <w:r w:rsidRPr="00BF3A36">
        <w:t xml:space="preserve">that must be an </w:t>
      </w:r>
      <w:r w:rsidRPr="00BF3A36">
        <w:rPr>
          <w:b/>
          <w:bCs/>
        </w:rPr>
        <w:t>integer</w:t>
      </w:r>
      <w:r w:rsidRPr="00BF3A36">
        <w:t xml:space="preserve">. If the user passes </w:t>
      </w:r>
      <w:r w:rsidRPr="00BF3A36">
        <w:rPr>
          <w:b/>
          <w:bCs/>
        </w:rPr>
        <w:t>non-integer</w:t>
      </w:r>
      <w:r w:rsidRPr="00BF3A36">
        <w:t xml:space="preserve"> type for the times variable, handle the </w:t>
      </w:r>
      <w:proofErr w:type="gramStart"/>
      <w:r w:rsidRPr="00BF3A36">
        <w:t>exception</w:t>
      </w:r>
      <w:proofErr w:type="gramEnd"/>
      <w:r w:rsidRPr="00BF3A36">
        <w:t xml:space="preserve"> and print a message </w:t>
      </w:r>
      <w:r w:rsidRPr="00BF3A36">
        <w:rPr>
          <w:lang w:val="bg-BG"/>
        </w:rPr>
        <w:br/>
      </w:r>
      <w:r w:rsidRPr="00BF3A36">
        <w:rPr>
          <w:rFonts w:ascii="Consolas" w:hAnsi="Consolas"/>
          <w:b/>
          <w:bCs/>
          <w:noProof/>
        </w:rPr>
        <w:t>"Variable times must be an integer</w:t>
      </w:r>
      <w:r w:rsidRPr="00BF3A36">
        <w:rPr>
          <w:rFonts w:ascii="Consolas" w:hAnsi="Consolas"/>
          <w:b/>
          <w:bCs/>
        </w:rPr>
        <w:t>"</w:t>
      </w:r>
      <w:r w:rsidRPr="00E0692B">
        <w:rPr>
          <w:rFonts w:eastAsiaTheme="minorEastAsia"/>
        </w:rPr>
        <w:t>.</w:t>
      </w:r>
    </w:p>
    <w:p w14:paraId="32CA1808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57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4462"/>
      </w:tblGrid>
      <w:tr w:rsidR="00BF3A36" w:rsidRPr="00BF3A36" w14:paraId="16607988" w14:textId="77777777" w:rsidTr="00CB5E15">
        <w:tc>
          <w:tcPr>
            <w:tcW w:w="1260" w:type="dxa"/>
            <w:shd w:val="clear" w:color="auto" w:fill="D9D9D9" w:themeFill="background1" w:themeFillShade="D9"/>
          </w:tcPr>
          <w:p w14:paraId="0E08CA71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462" w:type="dxa"/>
            <w:shd w:val="clear" w:color="auto" w:fill="D9D9D9" w:themeFill="background1" w:themeFillShade="D9"/>
          </w:tcPr>
          <w:p w14:paraId="024B1B3C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5E5E7725" w14:textId="77777777" w:rsidTr="00CB5E15">
        <w:tc>
          <w:tcPr>
            <w:tcW w:w="1260" w:type="dxa"/>
          </w:tcPr>
          <w:p w14:paraId="0E231ABF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Hello</w:t>
            </w:r>
          </w:p>
          <w:p w14:paraId="73C5CEAD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Bye</w:t>
            </w:r>
          </w:p>
        </w:tc>
        <w:tc>
          <w:tcPr>
            <w:tcW w:w="4462" w:type="dxa"/>
            <w:vAlign w:val="center"/>
          </w:tcPr>
          <w:p w14:paraId="0696B305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Variable times must be an integer</w:t>
            </w:r>
          </w:p>
        </w:tc>
      </w:tr>
      <w:tr w:rsidR="00BF3A36" w:rsidRPr="00BF3A36" w14:paraId="0F26FD6F" w14:textId="77777777" w:rsidTr="00CB5E15">
        <w:tc>
          <w:tcPr>
            <w:tcW w:w="1260" w:type="dxa"/>
          </w:tcPr>
          <w:p w14:paraId="690DA659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Hello</w:t>
            </w:r>
          </w:p>
          <w:p w14:paraId="4BB3915A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</w:tc>
        <w:tc>
          <w:tcPr>
            <w:tcW w:w="4462" w:type="dxa"/>
            <w:vAlign w:val="center"/>
          </w:tcPr>
          <w:p w14:paraId="42DC0E8D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HelloHello</w:t>
            </w:r>
          </w:p>
        </w:tc>
      </w:tr>
    </w:tbl>
    <w:p w14:paraId="65D5465E" w14:textId="77777777" w:rsidR="00BF3A36" w:rsidRPr="00BF3A36" w:rsidRDefault="00BF3A36" w:rsidP="00BF3A36">
      <w:pPr>
        <w:rPr>
          <w:lang w:val="bg-BG"/>
        </w:rPr>
      </w:pPr>
    </w:p>
    <w:p w14:paraId="592EBD29" w14:textId="51658AA2" w:rsidR="00640502" w:rsidRPr="00BF3A36" w:rsidRDefault="00640502" w:rsidP="00BF3A36">
      <w:pPr>
        <w:rPr>
          <w:lang w:val="bg-BG"/>
        </w:rPr>
      </w:pPr>
    </w:p>
    <w:sectPr w:rsidR="00640502" w:rsidRPr="00BF3A3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19652" w14:textId="77777777" w:rsidR="00C83A08" w:rsidRDefault="00C83A08" w:rsidP="008068A2">
      <w:pPr>
        <w:spacing w:after="0" w:line="240" w:lineRule="auto"/>
      </w:pPr>
      <w:r>
        <w:separator/>
      </w:r>
    </w:p>
  </w:endnote>
  <w:endnote w:type="continuationSeparator" w:id="0">
    <w:p w14:paraId="1782E47D" w14:textId="77777777" w:rsidR="00C83A08" w:rsidRDefault="00C83A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BFBD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3A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3A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BFBD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3A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3A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1E2B5" w14:textId="77777777" w:rsidR="00C83A08" w:rsidRDefault="00C83A08" w:rsidP="008068A2">
      <w:pPr>
        <w:spacing w:after="0" w:line="240" w:lineRule="auto"/>
      </w:pPr>
      <w:r>
        <w:separator/>
      </w:r>
    </w:p>
  </w:footnote>
  <w:footnote w:type="continuationSeparator" w:id="0">
    <w:p w14:paraId="16FCD3B3" w14:textId="77777777" w:rsidR="00C83A08" w:rsidRDefault="00C83A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0N7M0NrcwNLJU0lEKTi0uzszPAykwrAUA8t5U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A3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A08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92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F3A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F3A36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45CC21-585D-4CF2-959A-13558C050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Software Development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5</cp:revision>
  <cp:lastPrinted>2015-10-26T22:35:00Z</cp:lastPrinted>
  <dcterms:created xsi:type="dcterms:W3CDTF">2019-11-12T12:29:00Z</dcterms:created>
  <dcterms:modified xsi:type="dcterms:W3CDTF">2021-12-26T16:36:00Z</dcterms:modified>
  <cp:category>computer programming;programming;software development;software engineering</cp:category>
</cp:coreProperties>
</file>